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AE76F6" w14:textId="77777777" w:rsidR="00571290" w:rsidRPr="003A1458" w:rsidRDefault="00940A25" w:rsidP="00571290">
      <w:pPr>
        <w:jc w:val="both"/>
        <w:rPr>
          <w:rFonts w:ascii="Century Gothic" w:hAnsi="Century Gothic"/>
          <w:b/>
          <w:lang w:val="en-US"/>
        </w:rPr>
      </w:pPr>
      <w:bookmarkStart w:id="0" w:name="_GoBack"/>
      <w:bookmarkEnd w:id="0"/>
      <w:r w:rsidRPr="00CD76ED">
        <w:rPr>
          <w:rFonts w:ascii="Century Gothic" w:hAnsi="Century Gothic"/>
          <w:b/>
          <w:lang w:val="en-US"/>
        </w:rPr>
        <w:t>FACEBOOK LIVE VS. PERISCOPE</w:t>
      </w:r>
    </w:p>
    <w:p w14:paraId="54168F83" w14:textId="77777777" w:rsidR="00571290" w:rsidRPr="001070A2" w:rsidRDefault="00571290" w:rsidP="00781A9C">
      <w:pPr>
        <w:ind w:left="2160" w:hanging="2160"/>
        <w:jc w:val="both"/>
        <w:rPr>
          <w:rFonts w:ascii="Century Gothic" w:hAnsi="Century Gothic"/>
          <w:lang w:val="en-US"/>
        </w:rPr>
      </w:pPr>
      <w:r w:rsidRPr="003A1458">
        <w:rPr>
          <w:rFonts w:ascii="Century Gothic" w:hAnsi="Century Gothic"/>
          <w:b/>
          <w:lang w:val="en-US"/>
        </w:rPr>
        <w:t>Male speaker</w:t>
      </w:r>
      <w:r w:rsidRPr="001070A2">
        <w:rPr>
          <w:rFonts w:ascii="Century Gothic" w:hAnsi="Century Gothic"/>
          <w:lang w:val="en-US"/>
        </w:rPr>
        <w:t>:</w:t>
      </w:r>
      <w:r>
        <w:rPr>
          <w:rFonts w:ascii="Century Gothic" w:hAnsi="Century Gothic"/>
          <w:lang w:val="en-US"/>
        </w:rPr>
        <w:tab/>
        <w:t xml:space="preserve">Welcome to </w:t>
      </w:r>
      <w:r w:rsidR="00EA1C91">
        <w:rPr>
          <w:rFonts w:ascii="Century Gothic" w:hAnsi="Century Gothic"/>
          <w:lang w:val="en-US"/>
        </w:rPr>
        <w:t>T</w:t>
      </w:r>
      <w:r>
        <w:rPr>
          <w:rFonts w:ascii="Century Gothic" w:hAnsi="Century Gothic"/>
          <w:lang w:val="en-US"/>
        </w:rPr>
        <w:t>he Chalene S</w:t>
      </w:r>
      <w:r w:rsidRPr="001070A2">
        <w:rPr>
          <w:rFonts w:ascii="Century Gothic" w:hAnsi="Century Gothic"/>
          <w:lang w:val="en-US"/>
        </w:rPr>
        <w:t>how.</w:t>
      </w:r>
      <w:r w:rsidR="00781A9C">
        <w:rPr>
          <w:rFonts w:ascii="Century Gothic" w:hAnsi="Century Gothic"/>
          <w:lang w:val="en-US"/>
        </w:rPr>
        <w:t xml:space="preserve"> Chalene is </w:t>
      </w:r>
      <w:r w:rsidR="008D1920">
        <w:rPr>
          <w:rFonts w:ascii="Century Gothic" w:hAnsi="Century Gothic"/>
          <w:lang w:val="en-US"/>
        </w:rPr>
        <w:t>a</w:t>
      </w:r>
      <w:r w:rsidR="00781A9C">
        <w:rPr>
          <w:rFonts w:ascii="Century Gothic" w:hAnsi="Century Gothic"/>
          <w:lang w:val="en-US"/>
        </w:rPr>
        <w:t xml:space="preserve"> New York Times’ best-selling author, celebrity fitness trainer, and obsessed with helping you live your dream life.</w:t>
      </w:r>
    </w:p>
    <w:p w14:paraId="008C6DC2" w14:textId="77777777" w:rsidR="004731DA" w:rsidRDefault="00571290" w:rsidP="00B244DA">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00781A9C">
        <w:rPr>
          <w:rFonts w:ascii="Century Gothic" w:hAnsi="Century Gothic"/>
          <w:lang w:val="en-US"/>
        </w:rPr>
        <w:t>:</w:t>
      </w:r>
      <w:r w:rsidR="00781A9C">
        <w:rPr>
          <w:rFonts w:ascii="Century Gothic" w:hAnsi="Century Gothic"/>
          <w:lang w:val="en-US"/>
        </w:rPr>
        <w:tab/>
        <w:t>What’s up, you guys? We’re talking about Facebook Live and if it hasn’t rolled out to you, it will be rolling out to you soon. So, if you use Facebook a lot or if you’ve been wondering about using Periscope</w:t>
      </w:r>
      <w:r w:rsidR="008D1920">
        <w:rPr>
          <w:rFonts w:ascii="Century Gothic" w:hAnsi="Century Gothic"/>
          <w:lang w:val="en-US"/>
        </w:rPr>
        <w:t xml:space="preserve"> and now, you’re like, well </w:t>
      </w:r>
      <w:r w:rsidR="00B244DA">
        <w:rPr>
          <w:rFonts w:ascii="Century Gothic" w:hAnsi="Century Gothic"/>
          <w:lang w:val="en-US"/>
        </w:rPr>
        <w:t xml:space="preserve">people have been kind of complaining about Periscope, this is the very episode for you. I’ve talked to a lot of people who have been very frustrated with Periscope. And I think Periscope, frankly, has made some pretty big mistakes that I hope don’t cost them this platform because I </w:t>
      </w:r>
      <w:r w:rsidR="004731DA">
        <w:rPr>
          <w:rFonts w:ascii="Century Gothic" w:hAnsi="Century Gothic"/>
          <w:lang w:val="en-US"/>
        </w:rPr>
        <w:t>have so much love for Periscope,</w:t>
      </w:r>
      <w:r w:rsidR="00B244DA">
        <w:rPr>
          <w:rFonts w:ascii="Century Gothic" w:hAnsi="Century Gothic"/>
          <w:lang w:val="en-US"/>
        </w:rPr>
        <w:t xml:space="preserve"> I can</w:t>
      </w:r>
      <w:r w:rsidR="008D1920">
        <w:rPr>
          <w:rFonts w:ascii="Century Gothic" w:hAnsi="Century Gothic"/>
          <w:lang w:val="en-US"/>
        </w:rPr>
        <w:t>’t even</w:t>
      </w:r>
      <w:r w:rsidR="00B244DA">
        <w:rPr>
          <w:rFonts w:ascii="Century Gothic" w:hAnsi="Century Gothic"/>
          <w:lang w:val="en-US"/>
        </w:rPr>
        <w:t xml:space="preserve"> tell you</w:t>
      </w:r>
      <w:r w:rsidR="008D1920">
        <w:rPr>
          <w:rFonts w:ascii="Century Gothic" w:hAnsi="Century Gothic"/>
          <w:lang w:val="en-US"/>
        </w:rPr>
        <w:t>,</w:t>
      </w:r>
      <w:r w:rsidR="00B244DA">
        <w:rPr>
          <w:rFonts w:ascii="Century Gothic" w:hAnsi="Century Gothic"/>
          <w:lang w:val="en-US"/>
        </w:rPr>
        <w:t xml:space="preserve"> but I do think that they went so long without talking to us</w:t>
      </w:r>
      <w:r w:rsidR="004731DA">
        <w:rPr>
          <w:rFonts w:ascii="Century Gothic" w:hAnsi="Century Gothic"/>
          <w:lang w:val="en-US"/>
        </w:rPr>
        <w:t>, without telling us what was going on with the numbers and why it was constantly freezing and not doing anything about the trolls when you ended up on the Trending List and just, you know, all of the fake accounts. And then everybody’s numbers - you know, people spent months and months, myself included, promoting Periscope. And getting people under this platform like I brought my people under this platform.</w:t>
      </w:r>
    </w:p>
    <w:p w14:paraId="265B64CC" w14:textId="77777777" w:rsidR="00B244DA" w:rsidRDefault="004731DA" w:rsidP="004731DA">
      <w:pPr>
        <w:ind w:left="2160"/>
        <w:jc w:val="both"/>
        <w:rPr>
          <w:rFonts w:ascii="Century Gothic" w:hAnsi="Century Gothic"/>
          <w:lang w:val="en-US"/>
        </w:rPr>
      </w:pPr>
      <w:r>
        <w:rPr>
          <w:rFonts w:ascii="Century Gothic" w:hAnsi="Century Gothic"/>
          <w:lang w:val="en-US"/>
        </w:rPr>
        <w:t>I talked about it on my podcasts. I have two podcasts over 12 million downloads. And I endlessly have been promoting Periscope and getting people on Periscope and creating free courses to get people to take advantage of this great platform. I’ve really been a huge advocate for it - huge. And I tried to talk to a lot of people into using it. I brought a lot of my own people here. And I say that for a couple of reasons.</w:t>
      </w:r>
    </w:p>
    <w:p w14:paraId="1B36BE3B" w14:textId="77777777" w:rsidR="00242C71" w:rsidRDefault="004731DA" w:rsidP="004731DA">
      <w:pPr>
        <w:ind w:left="2160"/>
        <w:jc w:val="both"/>
        <w:rPr>
          <w:rFonts w:ascii="Century Gothic" w:hAnsi="Century Gothic"/>
        </w:rPr>
      </w:pPr>
      <w:r>
        <w:rPr>
          <w:rFonts w:ascii="Century Gothic" w:hAnsi="Century Gothic"/>
          <w:lang w:val="en-US"/>
        </w:rPr>
        <w:t>Number one, because I have a lot of followers on Periscope. And that isn’t just me like showing up and then the people showed up. You know what I mean? Like a lot of that is</w:t>
      </w:r>
      <w:r w:rsidR="008D1920">
        <w:rPr>
          <w:rFonts w:ascii="Century Gothic" w:hAnsi="Century Gothic"/>
          <w:lang w:val="en-US"/>
        </w:rPr>
        <w:t>,</w:t>
      </w:r>
      <w:r>
        <w:rPr>
          <w:rFonts w:ascii="Century Gothic" w:hAnsi="Century Gothic"/>
          <w:lang w:val="en-US"/>
        </w:rPr>
        <w:t xml:space="preserve"> I told people I was here. Here’s the </w:t>
      </w:r>
      <w:r>
        <w:rPr>
          <w:rFonts w:ascii="Century Gothic" w:hAnsi="Century Gothic"/>
        </w:rPr>
        <w:t>app, download it and can you join me? And then we went for months, a couple of months where people weren’t getting notifications. They wanted to see broadcast live - that’s kind of the whole point to Periscope and they weren’t getting notifications. They were also - they’re having a lot of bugs where it was freezing. It’s dropping. There’s trolls. Everything.</w:t>
      </w:r>
    </w:p>
    <w:p w14:paraId="1E2C8D6D" w14:textId="77777777" w:rsidR="004731DA" w:rsidRDefault="004731DA" w:rsidP="004731DA">
      <w:pPr>
        <w:ind w:left="2160"/>
        <w:jc w:val="both"/>
        <w:rPr>
          <w:rFonts w:ascii="Century Gothic" w:hAnsi="Century Gothic"/>
        </w:rPr>
      </w:pPr>
      <w:r>
        <w:rPr>
          <w:rFonts w:ascii="Century Gothic" w:hAnsi="Century Gothic"/>
        </w:rPr>
        <w:t xml:space="preserve">And you know, I think we’re all - had been pretty patient. And then, here was the real kicker. This was the real kicker for me. </w:t>
      </w:r>
      <w:r w:rsidR="006600D5">
        <w:rPr>
          <w:rFonts w:ascii="Century Gothic" w:hAnsi="Century Gothic"/>
        </w:rPr>
        <w:t xml:space="preserve">I mean, I </w:t>
      </w:r>
      <w:r w:rsidR="006600D5">
        <w:rPr>
          <w:rFonts w:ascii="Century Gothic" w:hAnsi="Century Gothic"/>
        </w:rPr>
        <w:lastRenderedPageBreak/>
        <w:t>pulled out a pen and a piece of paper and I sat down to write Periscope a breakup letter.</w:t>
      </w:r>
    </w:p>
    <w:p w14:paraId="2E3A6255" w14:textId="77777777" w:rsidR="006600D5" w:rsidRDefault="006600D5" w:rsidP="004731DA">
      <w:pPr>
        <w:ind w:left="2160"/>
        <w:jc w:val="both"/>
        <w:rPr>
          <w:rFonts w:ascii="Century Gothic" w:hAnsi="Century Gothic"/>
        </w:rPr>
      </w:pPr>
      <w:r>
        <w:rPr>
          <w:rFonts w:ascii="Century Gothic" w:hAnsi="Century Gothic"/>
        </w:rPr>
        <w:t>I’m like, “Dear Periscope, we had so many great memories together. I’ll never forget the experiences I had with you. And the wonderful things you taught me. But it seems we’ve grown apart. It seems as though, you don’t care as much about me as I care about you. And so Periscope, I need to be with someone who values me and clearly, you don’t. You don’t value me. You don’t put the same emphasis on this relationship that I brought this relationship. And so, I have to go. I ha</w:t>
      </w:r>
      <w:r w:rsidR="008D1920">
        <w:rPr>
          <w:rFonts w:ascii="Century Gothic" w:hAnsi="Century Gothic"/>
        </w:rPr>
        <w:t>ve to go. It’s not you, it’s me.” R</w:t>
      </w:r>
      <w:r>
        <w:rPr>
          <w:rFonts w:ascii="Century Gothic" w:hAnsi="Century Gothic"/>
        </w:rPr>
        <w:t>ight? Like I was writing that letter. Because the numbers were like, wait. I normally have a thousand people in the room and suddenly, I have 40 people in the room, what is going on? Like, really? Really?</w:t>
      </w:r>
    </w:p>
    <w:p w14:paraId="10DB1CE7" w14:textId="77777777" w:rsidR="006600D5" w:rsidRDefault="006600D5" w:rsidP="004731DA">
      <w:pPr>
        <w:ind w:left="2160"/>
        <w:jc w:val="both"/>
        <w:rPr>
          <w:rFonts w:ascii="Century Gothic" w:hAnsi="Century Gothic"/>
        </w:rPr>
      </w:pPr>
      <w:r>
        <w:rPr>
          <w:rFonts w:ascii="Century Gothic" w:hAnsi="Century Gothic"/>
        </w:rPr>
        <w:t>I have 70,000 followers and now I have a hundred people in the room, that’s so weird.</w:t>
      </w:r>
      <w:r w:rsidR="00F7390C">
        <w:rPr>
          <w:rFonts w:ascii="Century Gothic" w:hAnsi="Century Gothic"/>
        </w:rPr>
        <w:t xml:space="preserve"> And it got very annoying. And then, suddenly, the num</w:t>
      </w:r>
      <w:r w:rsidR="008D1046">
        <w:rPr>
          <w:rFonts w:ascii="Century Gothic" w:hAnsi="Century Gothic"/>
        </w:rPr>
        <w:t>bers came back and it was weird because Periscope, they came back this weekend and kind of talked to us and they said, “By the way, we’ve been doing a lot of upgrades and we don’t know what’s going on t</w:t>
      </w:r>
      <w:r w:rsidR="008D1920">
        <w:rPr>
          <w:rFonts w:ascii="Century Gothic" w:hAnsi="Century Gothic"/>
        </w:rPr>
        <w:t>o notifications. We believe you i</w:t>
      </w:r>
      <w:r w:rsidR="008D1046">
        <w:rPr>
          <w:rFonts w:ascii="Century Gothic" w:hAnsi="Century Gothic"/>
        </w:rPr>
        <w:t>f you say that you’re not getting notifications but we can’t find it to be the case. Therefore, sorry, not sorry. Don’t know what to tell you.”</w:t>
      </w:r>
    </w:p>
    <w:p w14:paraId="40F086B9" w14:textId="77777777" w:rsidR="00A31976" w:rsidRDefault="008D1046" w:rsidP="00A31976">
      <w:pPr>
        <w:ind w:left="2160"/>
        <w:jc w:val="both"/>
        <w:rPr>
          <w:rFonts w:ascii="Century Gothic" w:hAnsi="Century Gothic"/>
        </w:rPr>
      </w:pPr>
      <w:r>
        <w:rPr>
          <w:rFonts w:ascii="Century Gothic" w:hAnsi="Century Gothic"/>
        </w:rPr>
        <w:t>And then they also seem to say that you know, we’ve been doing some updates and there might be a glitch and that’s why your numbers are weird.</w:t>
      </w:r>
      <w:r w:rsidR="00430542">
        <w:rPr>
          <w:rFonts w:ascii="Century Gothic" w:hAnsi="Century Gothic"/>
        </w:rPr>
        <w:t xml:space="preserve"> They basically were upfront and honest about the fact that, yeah, there’s somewhat weird, glitchy things and we haven’t been able to figure it all out. And we’re sorry we haven’t been talking to you.</w:t>
      </w:r>
      <w:r w:rsidR="00A31976">
        <w:rPr>
          <w:rFonts w:ascii="Century Gothic" w:hAnsi="Century Gothic"/>
        </w:rPr>
        <w:t xml:space="preserve"> And I was like, “Oh, you’re lucky. You are lucky because I had packed my bags. I wasn’t leaving anything behind so I could come back and like, “Oh, dear. I forgot my sweatshirt.” Like I was leaving. I had packed up my bags. I had put down a down</w:t>
      </w:r>
      <w:r w:rsidR="008D1920">
        <w:rPr>
          <w:rFonts w:ascii="Century Gothic" w:hAnsi="Century Gothic"/>
        </w:rPr>
        <w:t xml:space="preserve"> </w:t>
      </w:r>
      <w:r w:rsidR="00A31976">
        <w:rPr>
          <w:rFonts w:ascii="Century Gothic" w:hAnsi="Century Gothic"/>
        </w:rPr>
        <w:t>payment on a new apartment because I was moving out of Periscope. I was like, “All right. Fine. If that’s how you’re going to treat me, bye. Buh-bye.” I was like, “Bye.” And then I sat down and like, “Oh. So maybe you do love me.” Right? And then the numbers suddenly came back up but it was weird.</w:t>
      </w:r>
      <w:r w:rsidR="004627E0">
        <w:rPr>
          <w:rFonts w:ascii="Century Gothic" w:hAnsi="Century Gothic"/>
        </w:rPr>
        <w:t xml:space="preserve"> It was like right after the broadcast, I’m like, “Everybody’s numbers doubled? I don’t know.”</w:t>
      </w:r>
    </w:p>
    <w:p w14:paraId="666D3D43" w14:textId="77777777" w:rsidR="00113EDF" w:rsidRDefault="00113EDF" w:rsidP="00A31976">
      <w:pPr>
        <w:ind w:left="2160"/>
        <w:jc w:val="both"/>
        <w:rPr>
          <w:rFonts w:ascii="Century Gothic" w:hAnsi="Century Gothic"/>
        </w:rPr>
      </w:pPr>
      <w:r>
        <w:rPr>
          <w:rFonts w:ascii="Century Gothic" w:hAnsi="Century Gothic"/>
        </w:rPr>
        <w:t>So, it’s strange.</w:t>
      </w:r>
      <w:r w:rsidR="00C822BA">
        <w:rPr>
          <w:rFonts w:ascii="Century Gothic" w:hAnsi="Century Gothic"/>
        </w:rPr>
        <w:t xml:space="preserve"> I don’t know what to think of it all. I really don’t. And you know, I was talking to a friend of mine who has done a lot, </w:t>
      </w:r>
      <w:r w:rsidR="00C822BA">
        <w:rPr>
          <w:rFonts w:ascii="Century Gothic" w:hAnsi="Century Gothic"/>
        </w:rPr>
        <w:lastRenderedPageBreak/>
        <w:t>spent a ton of time specifically building their Periscope platform. And they felt kind of annoyed.</w:t>
      </w:r>
      <w:r w:rsidR="00162F85">
        <w:rPr>
          <w:rFonts w:ascii="Century Gothic" w:hAnsi="Century Gothic"/>
        </w:rPr>
        <w:t xml:space="preserve"> You know? And also a little suspicious. But like, I’m not a conspiracy theorist or anything like that. I just think it’s a new app and newly acquired by Twitter and so, therefore, there’s always going to be growing pains.</w:t>
      </w:r>
    </w:p>
    <w:p w14:paraId="07D4119A" w14:textId="77777777" w:rsidR="002E7A42" w:rsidRDefault="002E7A42" w:rsidP="00A31976">
      <w:pPr>
        <w:ind w:left="2160"/>
        <w:jc w:val="both"/>
        <w:rPr>
          <w:rFonts w:ascii="Century Gothic" w:hAnsi="Century Gothic"/>
        </w:rPr>
      </w:pPr>
      <w:r>
        <w:rPr>
          <w:rFonts w:ascii="Century Gothic" w:hAnsi="Century Gothic"/>
        </w:rPr>
        <w:t xml:space="preserve">And it’s still my joy. I love it. And yes, it’s free. So can you really complain about free? Right? </w:t>
      </w:r>
      <w:r w:rsidR="008D1920">
        <w:rPr>
          <w:rFonts w:ascii="Century Gothic" w:hAnsi="Century Gothic"/>
        </w:rPr>
        <w:t xml:space="preserve">And </w:t>
      </w:r>
      <w:r>
        <w:rPr>
          <w:rFonts w:ascii="Century Gothic" w:hAnsi="Century Gothic"/>
        </w:rPr>
        <w:t>can you really complain a free platform to one that - one of our biggest</w:t>
      </w:r>
      <w:r w:rsidR="00DC65B1">
        <w:rPr>
          <w:rFonts w:ascii="Century Gothic" w:hAnsi="Century Gothic"/>
        </w:rPr>
        <w:t>, t</w:t>
      </w:r>
      <w:r>
        <w:rPr>
          <w:rFonts w:ascii="Century Gothic" w:hAnsi="Century Gothic"/>
        </w:rPr>
        <w:t>his is like expenses each month is Facebook, running Facebook ads.</w:t>
      </w:r>
    </w:p>
    <w:p w14:paraId="6DB407C0" w14:textId="77777777" w:rsidR="002E7A42" w:rsidRDefault="002E7A42" w:rsidP="00A31976">
      <w:pPr>
        <w:ind w:left="2160"/>
        <w:jc w:val="both"/>
        <w:rPr>
          <w:rFonts w:ascii="Century Gothic" w:hAnsi="Century Gothic"/>
        </w:rPr>
      </w:pPr>
      <w:r>
        <w:rPr>
          <w:rFonts w:ascii="Century Gothic" w:hAnsi="Century Gothic"/>
        </w:rPr>
        <w:t xml:space="preserve">For the record, I’m not going anywhere but if I </w:t>
      </w:r>
      <w:r w:rsidR="0024162F">
        <w:rPr>
          <w:rFonts w:ascii="Century Gothic" w:hAnsi="Century Gothic"/>
        </w:rPr>
        <w:t xml:space="preserve">hadn’t </w:t>
      </w:r>
      <w:r>
        <w:rPr>
          <w:rFonts w:ascii="Century Gothic" w:hAnsi="Century Gothic"/>
        </w:rPr>
        <w:t>already-built</w:t>
      </w:r>
      <w:r w:rsidR="0024162F">
        <w:rPr>
          <w:rFonts w:ascii="Century Gothic" w:hAnsi="Century Gothic"/>
        </w:rPr>
        <w:t xml:space="preserve"> </w:t>
      </w:r>
      <w:r w:rsidR="00DC65B1">
        <w:rPr>
          <w:rFonts w:ascii="Century Gothic" w:hAnsi="Century Gothic"/>
        </w:rPr>
        <w:t>a</w:t>
      </w:r>
      <w:r>
        <w:rPr>
          <w:rFonts w:ascii="Century Gothic" w:hAnsi="Century Gothic"/>
        </w:rPr>
        <w:t xml:space="preserve"> following here in Periscope, would I tell you to build one here</w:t>
      </w:r>
      <w:r w:rsidR="0024162F">
        <w:rPr>
          <w:rFonts w:ascii="Century Gothic" w:hAnsi="Century Gothic"/>
        </w:rPr>
        <w:t xml:space="preserve"> on Periscope or go to Facebook Live? It’s a tough decision. </w:t>
      </w:r>
      <w:r w:rsidR="008C631C">
        <w:rPr>
          <w:rFonts w:ascii="Century Gothic" w:hAnsi="Century Gothic"/>
        </w:rPr>
        <w:t>And if you’ve got to look at eyeballs, right? We’re talking about eyeballs and you’re just starting out, you might consider Facebook Live.</w:t>
      </w:r>
    </w:p>
    <w:p w14:paraId="2E9A438B" w14:textId="77777777" w:rsidR="008C631C" w:rsidRDefault="008C631C" w:rsidP="00A31976">
      <w:pPr>
        <w:ind w:left="2160"/>
        <w:jc w:val="both"/>
        <w:rPr>
          <w:rFonts w:ascii="Century Gothic" w:hAnsi="Century Gothic"/>
        </w:rPr>
      </w:pPr>
      <w:r>
        <w:rPr>
          <w:rFonts w:ascii="Century Gothic" w:hAnsi="Century Gothic"/>
        </w:rPr>
        <w:t>So, what’s going on with Facebook Live? Clearly, Facebook is the gorilla. They are everything. And I know some of you might go, “I don’t love Facebook.” Well, if you’re running Facebook</w:t>
      </w:r>
      <w:r w:rsidR="00746F29">
        <w:rPr>
          <w:rFonts w:ascii="Century Gothic" w:hAnsi="Century Gothic"/>
        </w:rPr>
        <w:t xml:space="preserve"> ads, you love Facebook. Like Facebook ads are like, “Oh my gosh.” Life. It’s life. You know? And you can really find your target market by doing Facebook ads. That’s the main reason why I love Facebook and because my demographic is still there. I just don’t have even close to the same amount of followers or interaction or </w:t>
      </w:r>
      <w:r w:rsidR="00A145B6">
        <w:rPr>
          <w:rFonts w:ascii="Century Gothic" w:hAnsi="Century Gothic"/>
        </w:rPr>
        <w:t>viewers here on Periscope than I do on Facebook</w:t>
      </w:r>
      <w:r w:rsidR="00D91747">
        <w:rPr>
          <w:rFonts w:ascii="Century Gothic" w:hAnsi="Century Gothic"/>
        </w:rPr>
        <w:t>.</w:t>
      </w:r>
    </w:p>
    <w:p w14:paraId="6F1DE976" w14:textId="77777777" w:rsidR="00186114" w:rsidRDefault="00D91747" w:rsidP="00186114">
      <w:pPr>
        <w:ind w:left="2160"/>
        <w:jc w:val="both"/>
        <w:rPr>
          <w:rFonts w:ascii="Century Gothic" w:hAnsi="Century Gothic"/>
        </w:rPr>
      </w:pPr>
      <w:r>
        <w:rPr>
          <w:rFonts w:ascii="Century Gothic" w:hAnsi="Century Gothic"/>
        </w:rPr>
        <w:t>On Facebook, I have close to a million followers and just a one-minute video, I can get a reach of between like 100,000 to 500,000 in a day or so. 500,000?</w:t>
      </w:r>
      <w:r w:rsidR="003C7404">
        <w:rPr>
          <w:rFonts w:ascii="Century Gothic" w:hAnsi="Century Gothic"/>
        </w:rPr>
        <w:t xml:space="preserve"> That’s what? Like, frankly, it kind of defies logic that I spend as much time as I do on Periscope and I’m not really sure why but I think most of us agree it’s really - it feels different. You know? It feels so personal.</w:t>
      </w:r>
      <w:r w:rsidR="00186114">
        <w:rPr>
          <w:rFonts w:ascii="Century Gothic" w:hAnsi="Century Gothic"/>
        </w:rPr>
        <w:t xml:space="preserve"> And it’s not as loud over here. You know, it’s like walking into a room of like 300 people where it’s really like loud and everybody’s trying to get everybody’s attention or walking into a room with like five people. I don’t know. It’s kind of nice because there’s this great feeling of connection </w:t>
      </w:r>
      <w:r w:rsidR="00C9068B">
        <w:rPr>
          <w:rFonts w:ascii="Century Gothic" w:hAnsi="Century Gothic"/>
        </w:rPr>
        <w:t>and really feeling close. And I don’t know if it’s because the comments are going over your face or if it’s because the beautiful hearts there floating up. Because there, you are seeing comments in real time on Facebook, as well.</w:t>
      </w:r>
    </w:p>
    <w:p w14:paraId="69923605" w14:textId="77777777" w:rsidR="00C9068B" w:rsidRDefault="00C9068B" w:rsidP="00186114">
      <w:pPr>
        <w:ind w:left="2160"/>
        <w:jc w:val="both"/>
        <w:rPr>
          <w:rFonts w:ascii="Century Gothic" w:hAnsi="Century Gothic"/>
        </w:rPr>
      </w:pPr>
      <w:r>
        <w:rPr>
          <w:rFonts w:ascii="Century Gothic" w:hAnsi="Century Gothic"/>
        </w:rPr>
        <w:lastRenderedPageBreak/>
        <w:t>So, for whatever reason, before I start talking to you about Facebook Live, I want you to know, my heart belongs to Periscope and it’s not because of the numbers, it’s not because of the reach, it’s because it’s like so personal</w:t>
      </w:r>
      <w:r w:rsidR="00DC65B1">
        <w:rPr>
          <w:rFonts w:ascii="Century Gothic" w:hAnsi="Century Gothic"/>
        </w:rPr>
        <w:t xml:space="preserve"> and </w:t>
      </w:r>
      <w:r>
        <w:rPr>
          <w:rFonts w:ascii="Century Gothic" w:hAnsi="Century Gothic"/>
        </w:rPr>
        <w:t>intimate. But Facebook Live is pretty cool and they are after Periscope.</w:t>
      </w:r>
      <w:r w:rsidR="002A0A4A">
        <w:rPr>
          <w:rFonts w:ascii="Century Gothic" w:hAnsi="Century Gothic"/>
        </w:rPr>
        <w:t xml:space="preserve"> They’re the giant.</w:t>
      </w:r>
    </w:p>
    <w:p w14:paraId="292F5C39" w14:textId="77777777" w:rsidR="00AB16A9" w:rsidRDefault="002A0A4A" w:rsidP="00AB16A9">
      <w:pPr>
        <w:ind w:left="2160"/>
        <w:jc w:val="both"/>
        <w:rPr>
          <w:rFonts w:ascii="Century Gothic" w:hAnsi="Century Gothic"/>
        </w:rPr>
      </w:pPr>
      <w:r>
        <w:rPr>
          <w:rFonts w:ascii="Century Gothic" w:hAnsi="Century Gothic"/>
        </w:rPr>
        <w:t>And so, currently, Facebook Live is rolling out availability to everyone, both on personal pages and fan pages.</w:t>
      </w:r>
      <w:r w:rsidR="00AB16A9">
        <w:rPr>
          <w:rFonts w:ascii="Century Gothic" w:hAnsi="Century Gothic"/>
        </w:rPr>
        <w:t xml:space="preserve"> I’m going to encourage you to use your fan page if you have a personal brand and/or if you have a business of any kind. If you’re trying to bring awareness to you and if at some point, you’d like to - I don’t know, have something for sale or going - you talk about business or whatever, you should really be using your page.</w:t>
      </w:r>
    </w:p>
    <w:p w14:paraId="18F1BA98" w14:textId="77777777" w:rsidR="00AB16A9" w:rsidRDefault="00AB16A9" w:rsidP="00AB16A9">
      <w:pPr>
        <w:ind w:left="2160"/>
        <w:jc w:val="both"/>
        <w:rPr>
          <w:rFonts w:ascii="Century Gothic" w:hAnsi="Century Gothic"/>
        </w:rPr>
      </w:pPr>
      <w:r>
        <w:rPr>
          <w:rFonts w:ascii="Century Gothic" w:hAnsi="Century Gothic"/>
        </w:rPr>
        <w:t>Now, Facebook doesn’t neces</w:t>
      </w:r>
      <w:r w:rsidR="00DC65B1">
        <w:rPr>
          <w:rFonts w:ascii="Century Gothic" w:hAnsi="Century Gothic"/>
        </w:rPr>
        <w:t>sarily call the Like Page or a F</w:t>
      </w:r>
      <w:r>
        <w:rPr>
          <w:rFonts w:ascii="Century Gothic" w:hAnsi="Century Gothic"/>
        </w:rPr>
        <w:t xml:space="preserve">an </w:t>
      </w:r>
      <w:r w:rsidR="00DC65B1">
        <w:rPr>
          <w:rFonts w:ascii="Century Gothic" w:hAnsi="Century Gothic"/>
        </w:rPr>
        <w:t>P</w:t>
      </w:r>
      <w:r>
        <w:rPr>
          <w:rFonts w:ascii="Century Gothic" w:hAnsi="Century Gothic"/>
        </w:rPr>
        <w:t>age anymore, they call that, Page, which is so dumb. Sorry. Because it’s like, “Can we give it a name?” You know what</w:t>
      </w:r>
      <w:r w:rsidR="000D55BA">
        <w:rPr>
          <w:rFonts w:ascii="Century Gothic" w:hAnsi="Century Gothic"/>
        </w:rPr>
        <w:t xml:space="preserve"> I mean? You can use your Like P</w:t>
      </w:r>
      <w:r>
        <w:rPr>
          <w:rFonts w:ascii="Century Gothic" w:hAnsi="Century Gothic"/>
        </w:rPr>
        <w:t xml:space="preserve">age now and they are rolling out to everybody, not just verified accounts </w:t>
      </w:r>
      <w:r w:rsidR="003D0485">
        <w:rPr>
          <w:rFonts w:ascii="Century Gothic" w:hAnsi="Century Gothic"/>
        </w:rPr>
        <w:t>and not just people who have a thousand likes.</w:t>
      </w:r>
    </w:p>
    <w:p w14:paraId="0C90226D" w14:textId="77777777" w:rsidR="00DE1D18" w:rsidRDefault="00DE1D18" w:rsidP="00AB16A9">
      <w:pPr>
        <w:ind w:left="2160"/>
        <w:jc w:val="both"/>
        <w:rPr>
          <w:rFonts w:ascii="Century Gothic" w:hAnsi="Century Gothic"/>
        </w:rPr>
      </w:pPr>
      <w:r>
        <w:rPr>
          <w:rFonts w:ascii="Century Gothic" w:hAnsi="Century Gothic"/>
        </w:rPr>
        <w:t xml:space="preserve">So you can go and do live video on Facebook. It hasn’t rolled out to everyone. </w:t>
      </w:r>
      <w:r w:rsidR="009334C5">
        <w:rPr>
          <w:rFonts w:ascii="Century Gothic" w:hAnsi="Century Gothic"/>
        </w:rPr>
        <w:t>But they are rolling it out to everyone. And it used to be, in the beginning, they only gave it to celebrities</w:t>
      </w:r>
      <w:r w:rsidR="000F43F8">
        <w:rPr>
          <w:rFonts w:ascii="Century Gothic" w:hAnsi="Century Gothic"/>
        </w:rPr>
        <w:t xml:space="preserve"> or peopl</w:t>
      </w:r>
      <w:r w:rsidR="00867B7C">
        <w:rPr>
          <w:rFonts w:ascii="Century Gothic" w:hAnsi="Century Gothic"/>
        </w:rPr>
        <w:t>e who had verified accounts and even then, not all of them.</w:t>
      </w:r>
    </w:p>
    <w:p w14:paraId="108574D6" w14:textId="77777777" w:rsidR="00431CF2" w:rsidRDefault="00431CF2" w:rsidP="00AB16A9">
      <w:pPr>
        <w:ind w:left="2160"/>
        <w:jc w:val="both"/>
        <w:rPr>
          <w:rFonts w:ascii="Century Gothic" w:hAnsi="Century Gothic"/>
        </w:rPr>
      </w:pPr>
      <w:r>
        <w:rPr>
          <w:rFonts w:ascii="Century Gothic" w:hAnsi="Century Gothic"/>
        </w:rPr>
        <w:t>So first, I want to talk about what it is you want to do, when and if you go live to make sure that you don’t blow it</w:t>
      </w:r>
      <w:r w:rsidR="000D55BA">
        <w:rPr>
          <w:rFonts w:ascii="Century Gothic" w:hAnsi="Century Gothic"/>
        </w:rPr>
        <w:t>.</w:t>
      </w:r>
      <w:r>
        <w:rPr>
          <w:rFonts w:ascii="Century Gothic" w:hAnsi="Century Gothic"/>
        </w:rPr>
        <w:t xml:space="preserve"> Because here’s what happens on a live broadcast. Right now, Facebook is prioritizing it in the Newsfeed. And they do that whenever they want people to use a certain type of platform.</w:t>
      </w:r>
    </w:p>
    <w:p w14:paraId="6ADFE2EC" w14:textId="77777777" w:rsidR="00431CF2" w:rsidRDefault="00431CF2" w:rsidP="00431CF2">
      <w:pPr>
        <w:ind w:left="2160"/>
        <w:jc w:val="both"/>
        <w:rPr>
          <w:rFonts w:ascii="Century Gothic" w:hAnsi="Century Gothic"/>
        </w:rPr>
      </w:pPr>
      <w:r>
        <w:rPr>
          <w:rFonts w:ascii="Century Gothic" w:hAnsi="Century Gothic"/>
        </w:rPr>
        <w:t>So right now, if you go live, it’s going to show up at the top of people’s Newsfeeds. And you get way more interaction and reach on a live video than anything else. So, it’s really important you get this right.</w:t>
      </w:r>
    </w:p>
    <w:p w14:paraId="2A1165E1" w14:textId="77777777" w:rsidR="00431CF2" w:rsidRDefault="00431CF2" w:rsidP="00431CF2">
      <w:pPr>
        <w:ind w:left="2160"/>
        <w:jc w:val="both"/>
        <w:rPr>
          <w:rFonts w:ascii="Century Gothic" w:hAnsi="Century Gothic"/>
        </w:rPr>
      </w:pPr>
      <w:r>
        <w:rPr>
          <w:rFonts w:ascii="Century Gothic" w:hAnsi="Century Gothic"/>
        </w:rPr>
        <w:t>Let me say this. It counts down from three seconds. So it says, “Going Live in three, two, one.” Here on Facebook, we tend to like, introduce ourselves, we take time to say hello to everybody. We do all of these Periscopic-type things. On Facebook, get to it. The second that vid</w:t>
      </w:r>
      <w:r w:rsidR="00E9788A">
        <w:rPr>
          <w:rFonts w:ascii="Century Gothic" w:hAnsi="Century Gothic"/>
        </w:rPr>
        <w:t>eo starts, you better get to it, like start.</w:t>
      </w:r>
      <w:r w:rsidR="00484EF4">
        <w:rPr>
          <w:rFonts w:ascii="Century Gothic" w:hAnsi="Century Gothic"/>
        </w:rPr>
        <w:t xml:space="preserve"> You need like immediately to get something that grabs people’s attention. </w:t>
      </w:r>
      <w:r w:rsidR="00484EF4">
        <w:rPr>
          <w:rFonts w:ascii="Century Gothic" w:hAnsi="Century Gothic"/>
        </w:rPr>
        <w:lastRenderedPageBreak/>
        <w:t xml:space="preserve">Why? Because people fall off in the first 45 seconds. They </w:t>
      </w:r>
      <w:r w:rsidR="003367FF">
        <w:rPr>
          <w:rFonts w:ascii="Century Gothic" w:hAnsi="Century Gothic"/>
        </w:rPr>
        <w:t>decide boring, interesting.</w:t>
      </w:r>
    </w:p>
    <w:p w14:paraId="787E432C" w14:textId="77777777" w:rsidR="00FD3DFA" w:rsidRDefault="003367FF" w:rsidP="00FD3DFA">
      <w:pPr>
        <w:ind w:left="2160"/>
        <w:jc w:val="both"/>
        <w:rPr>
          <w:rFonts w:ascii="Century Gothic" w:hAnsi="Century Gothic"/>
        </w:rPr>
      </w:pPr>
      <w:r>
        <w:rPr>
          <w:rFonts w:ascii="Century Gothic" w:hAnsi="Century Gothic"/>
        </w:rPr>
        <w:t xml:space="preserve">So on the first 45 seconds, you better start like this, “Hi. My name is Chalene Johnson and tonight, I’m going to talk to you about the big mistakes you want to avoid when making </w:t>
      </w:r>
      <w:r w:rsidR="00E07257">
        <w:rPr>
          <w:rFonts w:ascii="Century Gothic" w:hAnsi="Century Gothic"/>
        </w:rPr>
        <w:t>your first live Facebook video. I’m going to tell you exactly what you need to do to make sure that people stay, they share, they engage and that your reach is bigger when it is if you’re posting a regular video. Sound good? Awesome. Okay. Now, my first tip -</w:t>
      </w:r>
      <w:r w:rsidR="000D55BA">
        <w:rPr>
          <w:rFonts w:ascii="Century Gothic" w:hAnsi="Century Gothic"/>
        </w:rPr>
        <w:t xml:space="preserve"> </w:t>
      </w:r>
      <w:r w:rsidR="00E07257">
        <w:rPr>
          <w:rFonts w:ascii="Century Gothic" w:hAnsi="Century Gothic"/>
        </w:rPr>
        <w:t>like you got to get in to it so fast, you got to get into it fast. People don’t have time. Life on Facebook is different. We’re like this. We just scroll and scroll, like fast. You better get up and you better start fast. You better be ready.</w:t>
      </w:r>
      <w:r w:rsidR="00202B62">
        <w:rPr>
          <w:rFonts w:ascii="Century Gothic" w:hAnsi="Century Gothic"/>
        </w:rPr>
        <w:t xml:space="preserve"> You better be on your game. You better grab people’s attention. Tell them what they’re going to get and start giving it to them.</w:t>
      </w:r>
      <w:r w:rsidR="00FD3DFA">
        <w:rPr>
          <w:rFonts w:ascii="Century Gothic" w:hAnsi="Century Gothic"/>
        </w:rPr>
        <w:t xml:space="preserve"> They need to be short. I don’t take my own advice on that one but you should. I should too but I can’t. </w:t>
      </w:r>
      <w:r w:rsidR="00E5173D">
        <w:rPr>
          <w:rFonts w:ascii="Century Gothic" w:hAnsi="Century Gothic"/>
        </w:rPr>
        <w:t>I’</w:t>
      </w:r>
      <w:r w:rsidR="000D55BA">
        <w:rPr>
          <w:rFonts w:ascii="Century Gothic" w:hAnsi="Century Gothic"/>
        </w:rPr>
        <w:t xml:space="preserve">m </w:t>
      </w:r>
      <w:r w:rsidR="00E5173D">
        <w:rPr>
          <w:rFonts w:ascii="Century Gothic" w:hAnsi="Century Gothic"/>
        </w:rPr>
        <w:t>working on it. I’m trying.</w:t>
      </w:r>
      <w:r w:rsidR="00A23DED">
        <w:rPr>
          <w:rFonts w:ascii="Century Gothic" w:hAnsi="Century Gothic"/>
        </w:rPr>
        <w:t xml:space="preserve"> They should be short. But the longer they are, the more engagement you’ll get, okay?</w:t>
      </w:r>
    </w:p>
    <w:p w14:paraId="1EE3F868" w14:textId="77777777" w:rsidR="00D31DEC" w:rsidRDefault="00A23DED" w:rsidP="00D31DEC">
      <w:pPr>
        <w:ind w:left="2160"/>
        <w:jc w:val="both"/>
        <w:rPr>
          <w:rFonts w:ascii="Century Gothic" w:hAnsi="Century Gothic"/>
        </w:rPr>
      </w:pPr>
      <w:r>
        <w:rPr>
          <w:rFonts w:ascii="Century Gothic" w:hAnsi="Century Gothic"/>
        </w:rPr>
        <w:t>So have a plan for what it is you want to Facebook Live about.</w:t>
      </w:r>
      <w:r w:rsidR="006877F8">
        <w:rPr>
          <w:rFonts w:ascii="Century Gothic" w:hAnsi="Century Gothic"/>
        </w:rPr>
        <w:t xml:space="preserve"> Just like on Periscope, you guys, the difference is in how pretty the video is. By pretty, I mean like if it’s dark and it’s poorly lit, and I can’t hear you. And there’s terrible sound in the background and I don’t know what the hell you’re talking about and what this is about, I’m gone. We have less patience on Facebook. And less sticky power like if it doesn’</w:t>
      </w:r>
      <w:r w:rsidR="00D31DEC">
        <w:rPr>
          <w:rFonts w:ascii="Century Gothic" w:hAnsi="Century Gothic"/>
        </w:rPr>
        <w:t>t meet our standards of entertaining, valuable, funny, we’re out. So get good lighting, have a good sound, have a point, make your point and get out.</w:t>
      </w:r>
    </w:p>
    <w:p w14:paraId="2ABD665B" w14:textId="77777777" w:rsidR="00D31DEC" w:rsidRDefault="00D31DEC" w:rsidP="00D31DEC">
      <w:pPr>
        <w:ind w:left="2160"/>
        <w:jc w:val="both"/>
        <w:rPr>
          <w:rFonts w:ascii="Century Gothic" w:hAnsi="Century Gothic"/>
        </w:rPr>
      </w:pPr>
      <w:r>
        <w:rPr>
          <w:rFonts w:ascii="Century Gothic" w:hAnsi="Century Gothic"/>
        </w:rPr>
        <w:t xml:space="preserve">Now, don’t be freaked out </w:t>
      </w:r>
      <w:r w:rsidR="00C75EBC">
        <w:rPr>
          <w:rFonts w:ascii="Century Gothic" w:hAnsi="Century Gothic"/>
        </w:rPr>
        <w:t>if nobody’s watching because even after you end your br</w:t>
      </w:r>
      <w:r w:rsidR="000D55BA">
        <w:rPr>
          <w:rFonts w:ascii="Century Gothic" w:hAnsi="Century Gothic"/>
        </w:rPr>
        <w:t>oadcast, it will still show up i</w:t>
      </w:r>
      <w:r w:rsidR="00C75EBC">
        <w:rPr>
          <w:rFonts w:ascii="Century Gothic" w:hAnsi="Century Gothic"/>
        </w:rPr>
        <w:t xml:space="preserve">n the Newsfeed, very high. And you could also save that video to your phone roll for repurposing. Yep. </w:t>
      </w:r>
      <w:r w:rsidR="00BB1DD2">
        <w:rPr>
          <w:rFonts w:ascii="Century Gothic" w:hAnsi="Century Gothic"/>
        </w:rPr>
        <w:t>So you can chop it up.</w:t>
      </w:r>
    </w:p>
    <w:p w14:paraId="3F0C69DB" w14:textId="77777777" w:rsidR="00BB1DD2" w:rsidRDefault="00BB1DD2" w:rsidP="00D31DEC">
      <w:pPr>
        <w:ind w:left="2160"/>
        <w:jc w:val="both"/>
        <w:rPr>
          <w:rFonts w:ascii="Century Gothic" w:hAnsi="Century Gothic"/>
        </w:rPr>
      </w:pPr>
      <w:r>
        <w:rPr>
          <w:rFonts w:ascii="Century Gothic" w:hAnsi="Century Gothic"/>
        </w:rPr>
        <w:t>Here’s another great tip. Like a lot of us start out our video like trying to hit a button or something but on Facebook, unlike Periscope, you can go back in and out of thumbnail to the video. What? I know. Yeah, you could put a thumbnail all over it. Super cool.</w:t>
      </w:r>
    </w:p>
    <w:p w14:paraId="5A45C442" w14:textId="77777777" w:rsidR="005B2CCE" w:rsidRDefault="002D4903" w:rsidP="005B2CCE">
      <w:pPr>
        <w:ind w:left="2160"/>
        <w:jc w:val="both"/>
        <w:rPr>
          <w:rFonts w:ascii="Century Gothic" w:hAnsi="Century Gothic"/>
          <w:lang w:val="en-US"/>
        </w:rPr>
      </w:pPr>
      <w:r>
        <w:rPr>
          <w:rFonts w:ascii="Century Gothic" w:hAnsi="Century Gothic"/>
        </w:rPr>
        <w:t xml:space="preserve">All right. So let’s talk about how it is you can broadcast live on Facebook. Well, in the beginning, it was only available </w:t>
      </w:r>
      <w:r w:rsidRPr="005B2CCE">
        <w:rPr>
          <w:rFonts w:ascii="Century Gothic" w:hAnsi="Century Gothic"/>
        </w:rPr>
        <w:t xml:space="preserve">if you downloaded the Mentions app. And in the Mentions app, you had </w:t>
      </w:r>
      <w:r w:rsidRPr="005B2CCE">
        <w:rPr>
          <w:rFonts w:ascii="Century Gothic" w:hAnsi="Century Gothic"/>
        </w:rPr>
        <w:lastRenderedPageBreak/>
        <w:t>to be verified</w:t>
      </w:r>
      <w:r w:rsidR="003F0784" w:rsidRPr="005B2CCE">
        <w:rPr>
          <w:rFonts w:ascii="Century Gothic" w:hAnsi="Century Gothic"/>
        </w:rPr>
        <w:t xml:space="preserve"> or approved. Now, you can do it directly from your Facebook app. Yes, it is also available on Android.</w:t>
      </w:r>
      <w:r w:rsidR="005B2CCE" w:rsidRPr="005B2CCE">
        <w:rPr>
          <w:rFonts w:ascii="Century Gothic" w:hAnsi="Century Gothic"/>
        </w:rPr>
        <w:t xml:space="preserve"> </w:t>
      </w:r>
      <w:r w:rsidR="005B2CCE" w:rsidRPr="005B2CCE">
        <w:rPr>
          <w:rFonts w:ascii="Century Gothic" w:hAnsi="Century Gothic"/>
          <w:lang w:val="en-US"/>
        </w:rPr>
        <w:t xml:space="preserve">Currently, on Facebook, you can only broadcast from your phone, mobile only, and they’re actually releasing it for android.  In fact, I was just reading before I came online and I </w:t>
      </w:r>
      <w:r w:rsidR="008F47BD">
        <w:rPr>
          <w:rFonts w:ascii="Century Gothic" w:hAnsi="Century Gothic"/>
          <w:lang w:val="en-US"/>
        </w:rPr>
        <w:t xml:space="preserve">can’t </w:t>
      </w:r>
      <w:r w:rsidR="005B2CCE" w:rsidRPr="005B2CCE">
        <w:rPr>
          <w:rFonts w:ascii="Century Gothic" w:hAnsi="Century Gothic"/>
          <w:lang w:val="en-US"/>
        </w:rPr>
        <w:t>confirm this, but it looks as though it may already be available for Android users. There’s a special app that is availa</w:t>
      </w:r>
      <w:r w:rsidR="005B2CCE">
        <w:rPr>
          <w:rFonts w:ascii="Century Gothic" w:hAnsi="Century Gothic"/>
          <w:lang w:val="en-US"/>
        </w:rPr>
        <w:t>ble for Android users too.</w:t>
      </w:r>
    </w:p>
    <w:p w14:paraId="4186FFAD" w14:textId="77777777" w:rsidR="005B2CCE" w:rsidRDefault="005B2CCE" w:rsidP="005B2CCE">
      <w:pPr>
        <w:ind w:left="2160"/>
        <w:jc w:val="both"/>
        <w:rPr>
          <w:rFonts w:ascii="Century Gothic" w:hAnsi="Century Gothic"/>
        </w:rPr>
      </w:pPr>
      <w:r>
        <w:rPr>
          <w:rFonts w:ascii="Century Gothic" w:hAnsi="Century Gothic"/>
        </w:rPr>
        <w:t xml:space="preserve">Okay.  So now, it automatically defaults to my personal account, which I never, never, never, never, never, never use because I don’t want people like confused, like, “Should I go to your personal page or your </w:t>
      </w:r>
      <w:r w:rsidR="008F47BD">
        <w:rPr>
          <w:rFonts w:ascii="Century Gothic" w:hAnsi="Century Gothic"/>
        </w:rPr>
        <w:t>L</w:t>
      </w:r>
      <w:r>
        <w:rPr>
          <w:rFonts w:ascii="Century Gothic" w:hAnsi="Century Gothic"/>
        </w:rPr>
        <w:t xml:space="preserve">ike </w:t>
      </w:r>
      <w:r w:rsidR="008F47BD">
        <w:rPr>
          <w:rFonts w:ascii="Century Gothic" w:hAnsi="Century Gothic"/>
        </w:rPr>
        <w:t>P</w:t>
      </w:r>
      <w:r>
        <w:rPr>
          <w:rFonts w:ascii="Century Gothic" w:hAnsi="Century Gothic"/>
        </w:rPr>
        <w:t xml:space="preserve">age?” Like, no, only my </w:t>
      </w:r>
      <w:r w:rsidR="008F47BD">
        <w:rPr>
          <w:rFonts w:ascii="Century Gothic" w:hAnsi="Century Gothic"/>
        </w:rPr>
        <w:t>Like P</w:t>
      </w:r>
      <w:r>
        <w:rPr>
          <w:rFonts w:ascii="Century Gothic" w:hAnsi="Century Gothic"/>
        </w:rPr>
        <w:t xml:space="preserve">age, the only one place, there’s only one place. There’s only one place to go, it is my </w:t>
      </w:r>
      <w:r w:rsidR="008F47BD">
        <w:rPr>
          <w:rFonts w:ascii="Century Gothic" w:hAnsi="Century Gothic"/>
        </w:rPr>
        <w:t>L</w:t>
      </w:r>
      <w:r>
        <w:rPr>
          <w:rFonts w:ascii="Century Gothic" w:hAnsi="Century Gothic"/>
        </w:rPr>
        <w:t xml:space="preserve">ike </w:t>
      </w:r>
      <w:r w:rsidR="008F47BD">
        <w:rPr>
          <w:rFonts w:ascii="Century Gothic" w:hAnsi="Century Gothic"/>
        </w:rPr>
        <w:t>P</w:t>
      </w:r>
      <w:r>
        <w:rPr>
          <w:rFonts w:ascii="Century Gothic" w:hAnsi="Century Gothic"/>
        </w:rPr>
        <w:t>age. It’s the only place I hang out. Everything else I delete.</w:t>
      </w:r>
    </w:p>
    <w:p w14:paraId="730B78AB" w14:textId="77777777" w:rsidR="005B2CCE" w:rsidRDefault="005B2CCE" w:rsidP="005B2CCE">
      <w:pPr>
        <w:ind w:left="2160"/>
        <w:jc w:val="both"/>
        <w:rPr>
          <w:rFonts w:ascii="Century Gothic" w:hAnsi="Century Gothic"/>
        </w:rPr>
      </w:pPr>
      <w:r>
        <w:rPr>
          <w:rFonts w:ascii="Century Gothic" w:hAnsi="Century Gothic"/>
        </w:rPr>
        <w:t xml:space="preserve">Okay. So here’s - I posted it pretty well for me yesterday. I posted it about 10 hours ago. So that would be earlier today. And it had 8 comments, 234 shares, that’s good, and it reached 105 people. And it was just simply an infographic. That’s really easy.  One simple </w:t>
      </w:r>
      <w:r w:rsidRPr="00A26CAD">
        <w:rPr>
          <w:rFonts w:ascii="Century Gothic" w:hAnsi="Century Gothic"/>
        </w:rPr>
        <w:t>infographic</w:t>
      </w:r>
      <w:r>
        <w:rPr>
          <w:rFonts w:ascii="Century Gothic" w:hAnsi="Century Gothic"/>
        </w:rPr>
        <w:t xml:space="preserve"> and I didn’t make this </w:t>
      </w:r>
      <w:r w:rsidRPr="00A26CAD">
        <w:rPr>
          <w:rFonts w:ascii="Century Gothic" w:hAnsi="Century Gothic"/>
        </w:rPr>
        <w:t>infographic</w:t>
      </w:r>
      <w:r>
        <w:rPr>
          <w:rFonts w:ascii="Century Gothic" w:hAnsi="Century Gothic"/>
        </w:rPr>
        <w:t>, I had it outsourced and it was simply, “Don’t find time, make time.” Simple message, it resonated with people which explains why there’s so many shares and very few comments, because like, “What’s there to say?” It’s like, Yeah, mm-hmm.” Like, “Mm-hmm.” Don’t find time, make time, like there’s not much to say. So there weren’t many comments.</w:t>
      </w:r>
    </w:p>
    <w:p w14:paraId="1A213CBF" w14:textId="77777777" w:rsidR="005B2CCE" w:rsidRDefault="005B2CCE" w:rsidP="005B2CCE">
      <w:pPr>
        <w:ind w:left="2160"/>
        <w:jc w:val="both"/>
        <w:rPr>
          <w:rFonts w:ascii="Century Gothic" w:hAnsi="Century Gothic"/>
        </w:rPr>
      </w:pPr>
      <w:r>
        <w:rPr>
          <w:rFonts w:ascii="Century Gothic" w:hAnsi="Century Gothic"/>
        </w:rPr>
        <w:t>So then, I posted this picture of me and the host from QVC. That’s Albany the host from QVC. So the reach on that, 155,000 people.  Not ba</w:t>
      </w:r>
      <w:r w:rsidR="008F47BD">
        <w:rPr>
          <w:rFonts w:ascii="Century Gothic" w:hAnsi="Century Gothic"/>
        </w:rPr>
        <w:t>d</w:t>
      </w:r>
      <w:r>
        <w:rPr>
          <w:rFonts w:ascii="Century Gothic" w:hAnsi="Century Gothic"/>
        </w:rPr>
        <w:t>. Actually, it’s pretty good. I’m happy with that. But then, I had 40 comments.  That’s good. So comments are good because comments are engagement. I need to give photo credits here to Coach Glitter. Coach Glitter was the photographer on this photo an</w:t>
      </w:r>
      <w:r w:rsidR="008F47BD">
        <w:rPr>
          <w:rFonts w:ascii="Century Gothic" w:hAnsi="Century Gothic"/>
        </w:rPr>
        <w:t>d</w:t>
      </w:r>
      <w:r>
        <w:rPr>
          <w:rFonts w:ascii="Century Gothic" w:hAnsi="Century Gothic"/>
        </w:rPr>
        <w:t xml:space="preserve"> I love that I meet th</w:t>
      </w:r>
      <w:r w:rsidR="008F47BD">
        <w:rPr>
          <w:rFonts w:ascii="Century Gothic" w:hAnsi="Century Gothic"/>
        </w:rPr>
        <w:t>e</w:t>
      </w:r>
      <w:r>
        <w:rPr>
          <w:rFonts w:ascii="Century Gothic" w:hAnsi="Century Gothic"/>
        </w:rPr>
        <w:t>s</w:t>
      </w:r>
      <w:r w:rsidR="008F47BD">
        <w:rPr>
          <w:rFonts w:ascii="Century Gothic" w:hAnsi="Century Gothic"/>
        </w:rPr>
        <w:t>e</w:t>
      </w:r>
      <w:r>
        <w:rPr>
          <w:rFonts w:ascii="Century Gothic" w:hAnsi="Century Gothic"/>
        </w:rPr>
        <w:t xml:space="preserve"> super strong amazing women and I’m like, “Hey, are you cool if I climb on top of you?” and they’re always like, “Sure.” So that’s what happens.</w:t>
      </w:r>
    </w:p>
    <w:p w14:paraId="08243259" w14:textId="77777777" w:rsidR="005B2CCE" w:rsidRDefault="005B2CCE" w:rsidP="005B2CCE">
      <w:pPr>
        <w:ind w:left="2160"/>
        <w:jc w:val="both"/>
        <w:rPr>
          <w:rFonts w:ascii="Century Gothic" w:hAnsi="Century Gothic"/>
        </w:rPr>
      </w:pPr>
      <w:r>
        <w:rPr>
          <w:rFonts w:ascii="Century Gothic" w:hAnsi="Century Gothic"/>
        </w:rPr>
        <w:t xml:space="preserve">So here’s the live video I did yesterday. So this </w:t>
      </w:r>
      <w:r w:rsidR="008F47BD">
        <w:rPr>
          <w:rFonts w:ascii="Century Gothic" w:hAnsi="Century Gothic"/>
        </w:rPr>
        <w:t>V</w:t>
      </w:r>
      <w:r>
        <w:rPr>
          <w:rFonts w:ascii="Century Gothic" w:hAnsi="Century Gothic"/>
        </w:rPr>
        <w:t xml:space="preserve">ideo </w:t>
      </w:r>
      <w:r w:rsidR="008F47BD">
        <w:rPr>
          <w:rFonts w:ascii="Century Gothic" w:hAnsi="Century Gothic"/>
        </w:rPr>
        <w:t>L</w:t>
      </w:r>
      <w:r>
        <w:rPr>
          <w:rFonts w:ascii="Century Gothic" w:hAnsi="Century Gothic"/>
        </w:rPr>
        <w:t>ive reached 200,000 people. 200,000 people, you guys, the comments, 1.4k. So that’s a lot of comments. That’s an amazing engagement, major engagement. 212 shares. So in the previous example, the photo I had 237 shares, 8 comments. This one I have 1,400 comments and 212 shares, that’s major reach. More importantly, it’s major engagement.</w:t>
      </w:r>
    </w:p>
    <w:p w14:paraId="6FAC3454" w14:textId="77777777" w:rsidR="005B2CCE" w:rsidRDefault="005B2CCE" w:rsidP="005B2CCE">
      <w:pPr>
        <w:ind w:left="2160"/>
        <w:jc w:val="both"/>
        <w:rPr>
          <w:rFonts w:ascii="Century Gothic" w:hAnsi="Century Gothic"/>
        </w:rPr>
      </w:pPr>
      <w:r>
        <w:rPr>
          <w:rFonts w:ascii="Century Gothic" w:hAnsi="Century Gothic"/>
        </w:rPr>
        <w:lastRenderedPageBreak/>
        <w:t xml:space="preserve">Here’s is a video of me doing a workout with </w:t>
      </w:r>
      <w:r w:rsidRPr="00105007">
        <w:rPr>
          <w:rFonts w:ascii="Century Gothic" w:hAnsi="Century Gothic"/>
        </w:rPr>
        <w:t>ankle weights</w:t>
      </w:r>
      <w:r>
        <w:rPr>
          <w:rFonts w:ascii="Century Gothic" w:hAnsi="Century Gothic"/>
        </w:rPr>
        <w:t xml:space="preserve">. And this is </w:t>
      </w:r>
      <w:r w:rsidR="008F47BD">
        <w:rPr>
          <w:rFonts w:ascii="Century Gothic" w:hAnsi="Century Gothic"/>
        </w:rPr>
        <w:t>something I teach in Instagram I</w:t>
      </w:r>
      <w:r>
        <w:rPr>
          <w:rFonts w:ascii="Century Gothic" w:hAnsi="Century Gothic"/>
        </w:rPr>
        <w:t>mpact. So that’s just a video from Instagram and I just repurposed it and posted it to Facebook. And that video has 605 shares and 52 comments</w:t>
      </w:r>
      <w:r w:rsidR="008F47BD">
        <w:rPr>
          <w:rFonts w:ascii="Century Gothic" w:hAnsi="Century Gothic"/>
        </w:rPr>
        <w:t>, 52</w:t>
      </w:r>
      <w:r>
        <w:rPr>
          <w:rFonts w:ascii="Century Gothic" w:hAnsi="Century Gothic"/>
        </w:rPr>
        <w:t xml:space="preserve"> versus 1,400 comments. Pretty cool, right. So I’ve been watching this and realizing it’s getting more and more popular and that is exciting because I think a lot of us would like to have better engagement. It’s important. Live </w:t>
      </w:r>
      <w:r w:rsidR="008F47BD">
        <w:rPr>
          <w:rFonts w:ascii="Century Gothic" w:hAnsi="Century Gothic"/>
        </w:rPr>
        <w:t>V</w:t>
      </w:r>
      <w:r>
        <w:rPr>
          <w:rFonts w:ascii="Century Gothic" w:hAnsi="Century Gothic"/>
        </w:rPr>
        <w:t>ideo is what Facebook is now promoting.</w:t>
      </w:r>
    </w:p>
    <w:p w14:paraId="3C607CF7" w14:textId="77777777" w:rsidR="005B2CCE" w:rsidRDefault="005B2CCE" w:rsidP="005B2CCE">
      <w:pPr>
        <w:ind w:left="2160"/>
        <w:jc w:val="both"/>
        <w:rPr>
          <w:rFonts w:ascii="Century Gothic" w:hAnsi="Century Gothic"/>
        </w:rPr>
      </w:pPr>
      <w:r>
        <w:rPr>
          <w:rFonts w:ascii="Century Gothic" w:hAnsi="Century Gothic"/>
        </w:rPr>
        <w:t>So if you’re looking for a place to really build an audience and you want to do that with the most efficiency possible and no boost, zero boost on any of this post, zero. I don’t boost any post on my page whatsoever, never ever, ever, ever do I boost a post. Do I run ads on Facebook? Heck, yes. But I run them from Power Editor but never boost, only run an ad.</w:t>
      </w:r>
    </w:p>
    <w:p w14:paraId="5CA6F2B6" w14:textId="77777777" w:rsidR="005B2CCE" w:rsidRDefault="005B2CCE" w:rsidP="005B2CCE">
      <w:pPr>
        <w:ind w:left="2160"/>
        <w:jc w:val="both"/>
        <w:rPr>
          <w:rFonts w:ascii="Century Gothic" w:hAnsi="Century Gothic"/>
        </w:rPr>
      </w:pPr>
      <w:r>
        <w:rPr>
          <w:rFonts w:ascii="Century Gothic" w:hAnsi="Century Gothic"/>
        </w:rPr>
        <w:t>When you are actually in Power Editor and you’re making certain - that you’re just not boosting it, you’re actually saying, “I know who I want to reach, I know what they look like, I know how old they are, I know exactly what they’re interest are, these are the people I want to reach and then those are the people you need to reach.” And you don’t do that with a boost. Boosting is a phenomenal way to throw your money away. Don’t do that. Power Editor, run a Facebook</w:t>
      </w:r>
      <w:r w:rsidR="008F47BD">
        <w:rPr>
          <w:rFonts w:ascii="Century Gothic" w:hAnsi="Century Gothic"/>
        </w:rPr>
        <w:t xml:space="preserve"> add</w:t>
      </w:r>
      <w:r>
        <w:rPr>
          <w:rFonts w:ascii="Century Gothic" w:hAnsi="Century Gothic"/>
        </w:rPr>
        <w:t>. Woohoo.</w:t>
      </w:r>
    </w:p>
    <w:p w14:paraId="0BBA07F0" w14:textId="77777777" w:rsidR="005B2CCE" w:rsidRDefault="005B2CCE" w:rsidP="005B2CCE">
      <w:pPr>
        <w:ind w:left="2160"/>
        <w:jc w:val="both"/>
        <w:rPr>
          <w:rFonts w:ascii="Century Gothic" w:hAnsi="Century Gothic"/>
        </w:rPr>
      </w:pPr>
      <w:r>
        <w:rPr>
          <w:rFonts w:ascii="Century Gothic" w:hAnsi="Century Gothic"/>
        </w:rPr>
        <w:t>We can’t spend enough money at Facebook. I’m not kidding. There’s a limit on each account and you have to reach a threshold before they’ll allow you to spend more. It’s like an ATM</w:t>
      </w:r>
      <w:r w:rsidR="008F47BD">
        <w:rPr>
          <w:rFonts w:ascii="Century Gothic" w:hAnsi="Century Gothic"/>
        </w:rPr>
        <w:t xml:space="preserve"> machine, </w:t>
      </w:r>
      <w:r>
        <w:rPr>
          <w:rFonts w:ascii="Century Gothic" w:hAnsi="Century Gothic"/>
        </w:rPr>
        <w:t>I’m not even kidding, because we are so able to specifically target exactly our customer. And that’s why I have my events, I’m like, “How did this room full of people all show up and we hire so much alike? I want to take them all home with me.” And I love every one of them, because we’re like really, really like, “Uh, uh,” like just drilling it down and drilling it down and drilling down looking for a very, very, very specific lifer. Yes. And that’s what we do with Facebook. And so, Facebook is we’re like, “Take all of our money, please.”</w:t>
      </w:r>
    </w:p>
    <w:p w14:paraId="7ACF312A" w14:textId="77777777" w:rsidR="005B2CCE" w:rsidRDefault="005B2CCE" w:rsidP="005B2CCE">
      <w:pPr>
        <w:ind w:left="2160"/>
        <w:jc w:val="both"/>
        <w:rPr>
          <w:rFonts w:ascii="Century Gothic" w:hAnsi="Century Gothic"/>
        </w:rPr>
      </w:pPr>
      <w:r>
        <w:rPr>
          <w:rFonts w:ascii="Century Gothic" w:hAnsi="Century Gothic"/>
        </w:rPr>
        <w:t xml:space="preserve">And you guys wanted to do a </w:t>
      </w:r>
      <w:r w:rsidR="008F47BD">
        <w:rPr>
          <w:rFonts w:ascii="Century Gothic" w:hAnsi="Century Gothic"/>
        </w:rPr>
        <w:t>L</w:t>
      </w:r>
      <w:r>
        <w:rPr>
          <w:rFonts w:ascii="Century Gothic" w:hAnsi="Century Gothic"/>
        </w:rPr>
        <w:t xml:space="preserve">ive </w:t>
      </w:r>
      <w:r w:rsidR="008F47BD">
        <w:rPr>
          <w:rFonts w:ascii="Century Gothic" w:hAnsi="Century Gothic"/>
        </w:rPr>
        <w:t>V</w:t>
      </w:r>
      <w:r>
        <w:rPr>
          <w:rFonts w:ascii="Century Gothic" w:hAnsi="Century Gothic"/>
        </w:rPr>
        <w:t>ideo now? Shall we? Let’s do one together.</w:t>
      </w:r>
    </w:p>
    <w:p w14:paraId="799E1430" w14:textId="77777777" w:rsidR="005B2CCE" w:rsidRDefault="005B2CCE" w:rsidP="005B2CCE">
      <w:pPr>
        <w:ind w:left="2160"/>
        <w:jc w:val="both"/>
        <w:rPr>
          <w:rFonts w:ascii="Century Gothic" w:hAnsi="Century Gothic"/>
        </w:rPr>
      </w:pPr>
      <w:r>
        <w:rPr>
          <w:rFonts w:ascii="Century Gothic" w:hAnsi="Century Gothic"/>
        </w:rPr>
        <w:t xml:space="preserve">So you simply log in from your regular Facebook app. I’m not even using my page’s app and I’m not using the mention’s app, I’m just </w:t>
      </w:r>
      <w:r>
        <w:rPr>
          <w:rFonts w:ascii="Century Gothic" w:hAnsi="Century Gothic"/>
        </w:rPr>
        <w:lastRenderedPageBreak/>
        <w:t xml:space="preserve">on my regular </w:t>
      </w:r>
      <w:r w:rsidR="001B7386">
        <w:rPr>
          <w:rFonts w:ascii="Century Gothic" w:hAnsi="Century Gothic"/>
        </w:rPr>
        <w:t>Facebook</w:t>
      </w:r>
      <w:r>
        <w:rPr>
          <w:rFonts w:ascii="Century Gothic" w:hAnsi="Century Gothic"/>
        </w:rPr>
        <w:t xml:space="preserve"> app. So now, all I would do is click the little button that says, “Publish.” So we click the publish button. When you click the publish button, what pops up is a smiley face, a place for you to post a photo, a place for you to post a text update or you see that little icon on the very bottom corner? It looks like a person with a halo around their head. So we’re going to click that and as soon as I do, this pops up. So it says, “Describe your live video.” So I’m going to go on now and I</w:t>
      </w:r>
      <w:r w:rsidR="008F47BD">
        <w:rPr>
          <w:rFonts w:ascii="Century Gothic" w:hAnsi="Century Gothic"/>
        </w:rPr>
        <w:t>’m going to type in, “Teaching m</w:t>
      </w:r>
      <w:r>
        <w:rPr>
          <w:rFonts w:ascii="Century Gothic" w:hAnsi="Century Gothic"/>
        </w:rPr>
        <w:t xml:space="preserve">y friends on Periscope.” I wonder what they’ll do with the word - I’m going to use the P word. Yeah, because they pick up </w:t>
      </w:r>
      <w:r w:rsidRPr="002C6FDA">
        <w:rPr>
          <w:rFonts w:ascii="Century Gothic" w:hAnsi="Century Gothic"/>
        </w:rPr>
        <w:t xml:space="preserve">algorithms </w:t>
      </w:r>
      <w:r>
        <w:rPr>
          <w:rFonts w:ascii="Century Gothic" w:hAnsi="Century Gothic"/>
        </w:rPr>
        <w:t>on words that you’re using and you know, I’m just thinking that Periscope and Facebook aren’t that good of friends.</w:t>
      </w:r>
    </w:p>
    <w:p w14:paraId="40796010" w14:textId="77777777" w:rsidR="005B2CCE" w:rsidRDefault="005B2CCE" w:rsidP="005B2CCE">
      <w:pPr>
        <w:ind w:left="2160"/>
        <w:jc w:val="both"/>
        <w:rPr>
          <w:rFonts w:ascii="Century Gothic" w:hAnsi="Century Gothic"/>
        </w:rPr>
      </w:pPr>
      <w:r>
        <w:rPr>
          <w:rFonts w:ascii="Century Gothic" w:hAnsi="Century Gothic"/>
        </w:rPr>
        <w:t xml:space="preserve">So I’m going to say, “Teaching my friends on another app how to use Facebook </w:t>
      </w:r>
      <w:r w:rsidR="008F47BD">
        <w:rPr>
          <w:rFonts w:ascii="Century Gothic" w:hAnsi="Century Gothic"/>
        </w:rPr>
        <w:t>L</w:t>
      </w:r>
      <w:r>
        <w:rPr>
          <w:rFonts w:ascii="Century Gothic" w:hAnsi="Century Gothic"/>
        </w:rPr>
        <w:t xml:space="preserve">ive.” </w:t>
      </w:r>
      <w:r w:rsidRPr="00066F74">
        <w:rPr>
          <w:rFonts w:ascii="Century Gothic" w:hAnsi="Century Gothic"/>
        </w:rPr>
        <w:t>Now,</w:t>
      </w:r>
      <w:r>
        <w:rPr>
          <w:rFonts w:ascii="Century Gothic" w:hAnsi="Century Gothic"/>
        </w:rPr>
        <w:t xml:space="preserve"> I can go in and I can change this title later and I can add a thumbnail. It’s pretty cool. Some tips that I have for you through are to make sure that you’ve got good lighting, you know, because we’re picky scrollers when we’re on Facebook and of course, to encourage people to connect with each other. I have Periscope on one camera, phone, and the other phone that I have is, like it’s an old phone, I have Facebook on. And I can see the comments scrolling right up underneath my face on Facebook Live and I can see the comments scrolling right up on - under my face on Periscope. And what’s amazing on Facebook is that you can connect in real-time with people who are on here, who are, you know, a good person for you to connect with, because</w:t>
      </w:r>
      <w:r w:rsidR="008F47BD">
        <w:rPr>
          <w:rFonts w:ascii="Century Gothic" w:hAnsi="Century Gothic"/>
        </w:rPr>
        <w:t xml:space="preserve"> they’re</w:t>
      </w:r>
      <w:r>
        <w:rPr>
          <w:rFonts w:ascii="Century Gothic" w:hAnsi="Century Gothic"/>
        </w:rPr>
        <w:t xml:space="preserve"> like mine did.</w:t>
      </w:r>
    </w:p>
    <w:p w14:paraId="0B670B93" w14:textId="77777777" w:rsidR="005B2CCE" w:rsidRDefault="005B2CCE" w:rsidP="005B2CCE">
      <w:pPr>
        <w:ind w:left="2160"/>
        <w:jc w:val="both"/>
        <w:rPr>
          <w:rFonts w:ascii="Century Gothic" w:hAnsi="Century Gothic"/>
        </w:rPr>
      </w:pPr>
      <w:r w:rsidRPr="00BB5E44">
        <w:rPr>
          <w:rFonts w:ascii="Century Gothic" w:hAnsi="Century Gothic"/>
        </w:rPr>
        <w:t>Now,</w:t>
      </w:r>
      <w:r>
        <w:rPr>
          <w:rFonts w:ascii="Century Gothic" w:hAnsi="Century Gothic"/>
        </w:rPr>
        <w:t xml:space="preserve"> why would you want to use this? Well, Facebook now is really favouring Facebook Live videos. So when you go to your newsfeed, you’re going to see live videos first, unless of course you hide because you don’t find it valuable, you don’t find it interesting and you don’t care for it.</w:t>
      </w:r>
    </w:p>
    <w:p w14:paraId="0B33BE01" w14:textId="77777777" w:rsidR="005B2CCE" w:rsidRDefault="005B2CCE" w:rsidP="005B2CCE">
      <w:pPr>
        <w:ind w:left="2160"/>
        <w:jc w:val="both"/>
        <w:rPr>
          <w:rFonts w:ascii="Century Gothic" w:hAnsi="Century Gothic"/>
        </w:rPr>
      </w:pPr>
      <w:r>
        <w:rPr>
          <w:rFonts w:ascii="Century Gothic" w:hAnsi="Century Gothic"/>
        </w:rPr>
        <w:t xml:space="preserve">Okay. So here’s the deal. First of all, live video is everything, because it’s you, it’s real, it’s not scripted, you can’t edit it, you can’t pretend you’re someone you’re not, well you can try but we can read through it. You don’t have the pressure. It’s weird. Like if I film </w:t>
      </w:r>
      <w:r w:rsidR="008F47BD">
        <w:rPr>
          <w:rFonts w:ascii="Century Gothic" w:hAnsi="Century Gothic"/>
        </w:rPr>
        <w:t>a</w:t>
      </w:r>
      <w:r>
        <w:rPr>
          <w:rFonts w:ascii="Century Gothic" w:hAnsi="Century Gothic"/>
        </w:rPr>
        <w:t xml:space="preserve"> video that I know that I have the </w:t>
      </w:r>
      <w:r w:rsidRPr="00CB1FBE">
        <w:rPr>
          <w:rFonts w:ascii="Century Gothic" w:hAnsi="Century Gothic"/>
        </w:rPr>
        <w:t>opportunity</w:t>
      </w:r>
      <w:r>
        <w:rPr>
          <w:rFonts w:ascii="Century Gothic" w:hAnsi="Century Gothic"/>
        </w:rPr>
        <w:t xml:space="preserve"> to like stop and rewind and I can edit it later, it takes me a thousand times longer. I don’t know why. But when I’m live, when you’re live, you’re just </w:t>
      </w:r>
      <w:r>
        <w:rPr>
          <w:rFonts w:ascii="Century Gothic" w:hAnsi="Century Gothic"/>
        </w:rPr>
        <w:lastRenderedPageBreak/>
        <w:t>yourself. And so, it’s quicker. It’s much faster. We know this. Like it’s not just an opinion, we know this from looking at market research that when you watch somebody on live video, the time that it takes you to decide if you like, trust and want to do business with the person is shortened by about 100%.</w:t>
      </w:r>
    </w:p>
    <w:p w14:paraId="5B0CD74C" w14:textId="77777777" w:rsidR="005B2CCE" w:rsidRDefault="005B2CCE" w:rsidP="005B2CCE">
      <w:pPr>
        <w:ind w:left="2160"/>
        <w:jc w:val="both"/>
        <w:rPr>
          <w:rFonts w:ascii="Century Gothic" w:hAnsi="Century Gothic"/>
        </w:rPr>
      </w:pPr>
      <w:r>
        <w:rPr>
          <w:rFonts w:ascii="Century Gothic" w:hAnsi="Century Gothic"/>
        </w:rPr>
        <w:t>Typically, in the past, we’ve had to get 7 to 10 touches from a person or a product before we decided to take action. With live video, often times, the touch is once because we get what it is we need, what it is our senses are looking for to decide if we like and trust someone.</w:t>
      </w:r>
    </w:p>
    <w:p w14:paraId="16AC5B86" w14:textId="77777777" w:rsidR="005B2CCE" w:rsidRDefault="005B2CCE" w:rsidP="005B2CCE">
      <w:pPr>
        <w:ind w:left="2160"/>
        <w:jc w:val="both"/>
        <w:rPr>
          <w:rFonts w:ascii="Century Gothic" w:hAnsi="Century Gothic"/>
        </w:rPr>
      </w:pPr>
      <w:r>
        <w:rPr>
          <w:rFonts w:ascii="Century Gothic" w:hAnsi="Century Gothic"/>
        </w:rPr>
        <w:t>If you’ve got good emotional intelligence, if you’ve good radar for good people, you look somebody in the eyes, you listen to their vocal inflection, you listen to their jokes, you make an assessment of the way that they speak, the way that they dress and you just say, “I like him</w:t>
      </w:r>
      <w:r w:rsidR="008440FC">
        <w:rPr>
          <w:rFonts w:ascii="Century Gothic" w:hAnsi="Century Gothic"/>
        </w:rPr>
        <w:t>,”</w:t>
      </w:r>
      <w:r>
        <w:rPr>
          <w:rFonts w:ascii="Century Gothic" w:hAnsi="Century Gothic"/>
        </w:rPr>
        <w:t xml:space="preserve"> or </w:t>
      </w:r>
      <w:r w:rsidR="008440FC">
        <w:rPr>
          <w:rFonts w:ascii="Century Gothic" w:hAnsi="Century Gothic"/>
        </w:rPr>
        <w:t>“</w:t>
      </w:r>
      <w:r>
        <w:rPr>
          <w:rFonts w:ascii="Century Gothic" w:hAnsi="Century Gothic"/>
        </w:rPr>
        <w:t>I don’t.” It’s not like a judgmental thing, right. Like you’ve watch reality TV shows where like the weird looking oddball who dresses strangely, like I love that guy. Dude, I love that guy. And everyone you talk to is just like, “I know I love him too,” right? Usually i</w:t>
      </w:r>
      <w:r w:rsidR="008440FC">
        <w:rPr>
          <w:rFonts w:ascii="Century Gothic" w:hAnsi="Century Gothic"/>
        </w:rPr>
        <w:t>t’</w:t>
      </w:r>
      <w:r>
        <w:rPr>
          <w:rFonts w:ascii="Century Gothic" w:hAnsi="Century Gothic"/>
        </w:rPr>
        <w:t>s because they’re real and authentic.</w:t>
      </w:r>
    </w:p>
    <w:p w14:paraId="6D3FE025" w14:textId="77777777" w:rsidR="005B2CCE" w:rsidRDefault="005B2CCE" w:rsidP="005B2CCE">
      <w:pPr>
        <w:ind w:left="2160"/>
        <w:jc w:val="both"/>
        <w:rPr>
          <w:rFonts w:ascii="Century Gothic" w:hAnsi="Century Gothic"/>
        </w:rPr>
      </w:pPr>
      <w:r>
        <w:rPr>
          <w:rFonts w:ascii="Century Gothic" w:hAnsi="Century Gothic"/>
        </w:rPr>
        <w:t xml:space="preserve">And so, the best news of all for those of you who are afraid to go live is there’s nothing to perfect, you’re already an expert </w:t>
      </w:r>
      <w:r w:rsidR="00940A25">
        <w:rPr>
          <w:rFonts w:ascii="Century Gothic" w:hAnsi="Century Gothic"/>
        </w:rPr>
        <w:t>at</w:t>
      </w:r>
      <w:r>
        <w:rPr>
          <w:rFonts w:ascii="Century Gothic" w:hAnsi="Century Gothic"/>
        </w:rPr>
        <w:t xml:space="preserve"> being you. The only thing you could do to mess that up is try to not be you, is like try to, you know, watch somebody else’s video and go, “Oh, got to look like them or talk like them,” you know, like you just got to be you, you got to be a nice polished version of yourself, you got to get to the point, you got to provide value for people, you have to have a point, okay. Can we all agree on that? You have to have a point.</w:t>
      </w:r>
    </w:p>
    <w:p w14:paraId="4686DBAF" w14:textId="77777777" w:rsidR="005B2CCE" w:rsidRDefault="005B2CCE" w:rsidP="005B2CCE">
      <w:pPr>
        <w:ind w:left="2160"/>
        <w:jc w:val="both"/>
        <w:rPr>
          <w:rFonts w:ascii="Century Gothic" w:hAnsi="Century Gothic"/>
        </w:rPr>
      </w:pPr>
      <w:r>
        <w:rPr>
          <w:rFonts w:ascii="Century Gothic" w:hAnsi="Century Gothic"/>
        </w:rPr>
        <w:t>So don’t just get on there and eat cereal because we scroll, we’re over it. But if you have a point and if - especially if you’re point has something to do with helping people and in the simplest of ways, like you’ve got a way that you’d like to do your grocery shopping, you want to share that with people, the way that you do you</w:t>
      </w:r>
      <w:r w:rsidR="00940A25">
        <w:rPr>
          <w:rFonts w:ascii="Century Gothic" w:hAnsi="Century Gothic"/>
        </w:rPr>
        <w:t>r</w:t>
      </w:r>
      <w:r>
        <w:rPr>
          <w:rFonts w:ascii="Century Gothic" w:hAnsi="Century Gothic"/>
        </w:rPr>
        <w:t xml:space="preserve"> meal prep. Like you’re looking into a person’s eyes and it’s like, it’s quick, it’s fast, it’s easy. So those of you who are trying to figure out how to do attraction marketing, get on and be on yourself. Be yourself and provide value. The value doesn’t have to be ground shaking or earth shattering, it just has to be valuable.</w:t>
      </w:r>
    </w:p>
    <w:p w14:paraId="3EA6A64F" w14:textId="77777777" w:rsidR="005B2CCE" w:rsidRDefault="005B2CCE" w:rsidP="005B2CCE">
      <w:pPr>
        <w:ind w:left="2160"/>
        <w:jc w:val="both"/>
        <w:rPr>
          <w:rFonts w:ascii="Century Gothic" w:hAnsi="Century Gothic"/>
        </w:rPr>
      </w:pPr>
      <w:r>
        <w:rPr>
          <w:rFonts w:ascii="Century Gothic" w:hAnsi="Century Gothic"/>
        </w:rPr>
        <w:lastRenderedPageBreak/>
        <w:t xml:space="preserve">Like if you’re going to do </w:t>
      </w:r>
      <w:r w:rsidR="00940A25">
        <w:rPr>
          <w:rFonts w:ascii="Century Gothic" w:hAnsi="Century Gothic"/>
        </w:rPr>
        <w:t xml:space="preserve">a </w:t>
      </w:r>
      <w:r>
        <w:rPr>
          <w:rFonts w:ascii="Century Gothic" w:hAnsi="Century Gothic"/>
        </w:rPr>
        <w:t>meal prep for me or if you - you can tell me how to us Facebook Live, if you can tell me how - whatever it is, if you can provide value, people will enjoy it. Be brief, be bright and be gone. And that’s it.</w:t>
      </w:r>
    </w:p>
    <w:p w14:paraId="1A470775" w14:textId="77777777" w:rsidR="005B2CCE" w:rsidRDefault="005B2CCE" w:rsidP="005B2CCE">
      <w:pPr>
        <w:ind w:left="2160"/>
        <w:jc w:val="both"/>
        <w:rPr>
          <w:rFonts w:ascii="Century Gothic" w:hAnsi="Century Gothic"/>
        </w:rPr>
      </w:pPr>
      <w:r>
        <w:rPr>
          <w:rFonts w:ascii="Century Gothic" w:hAnsi="Century Gothic"/>
        </w:rPr>
        <w:t xml:space="preserve">This episode has been sponsored by </w:t>
      </w:r>
      <w:r w:rsidR="00940A25">
        <w:rPr>
          <w:rFonts w:ascii="Century Gothic" w:hAnsi="Century Gothic"/>
        </w:rPr>
        <w:t>courageous</w:t>
      </w:r>
      <w:r w:rsidRPr="00E41C06">
        <w:rPr>
          <w:rFonts w:ascii="Century Gothic" w:hAnsi="Century Gothic"/>
        </w:rPr>
        <w:t>confidence</w:t>
      </w:r>
      <w:r w:rsidR="00940A25">
        <w:rPr>
          <w:rFonts w:ascii="Century Gothic" w:hAnsi="Century Gothic"/>
        </w:rPr>
        <w:t>c</w:t>
      </w:r>
      <w:r w:rsidRPr="00E41C06">
        <w:rPr>
          <w:rFonts w:ascii="Century Gothic" w:hAnsi="Century Gothic"/>
        </w:rPr>
        <w:t>lub.</w:t>
      </w:r>
      <w:r>
        <w:rPr>
          <w:rFonts w:ascii="Century Gothic" w:hAnsi="Century Gothic"/>
        </w:rPr>
        <w:t>com. It’s a club that I’ve created specifically to help people who struggle with confidence and insecurities and social settings and just standing up for themselves, being yourself and feeling good about it. All of us could benefit from having more confidence. I’d love for you to just experience a taste of it. So please be my guest by going to chalenejohnson.com/confidencetips.</w:t>
      </w:r>
    </w:p>
    <w:p w14:paraId="31F5D66B" w14:textId="77777777" w:rsidR="005B2CCE" w:rsidRDefault="005B2CCE" w:rsidP="005B2CCE">
      <w:pPr>
        <w:ind w:left="2160"/>
        <w:jc w:val="both"/>
        <w:rPr>
          <w:rFonts w:ascii="Century Gothic" w:hAnsi="Century Gothic"/>
        </w:rPr>
      </w:pPr>
      <w:r w:rsidRPr="00971565">
        <w:rPr>
          <w:rFonts w:ascii="Century Gothic" w:hAnsi="Century Gothic"/>
        </w:rPr>
        <w:t>Now,</w:t>
      </w:r>
      <w:r>
        <w:rPr>
          <w:rFonts w:ascii="Century Gothic" w:hAnsi="Century Gothic"/>
        </w:rPr>
        <w:t xml:space="preserve"> if you don’t feel like writing that web address or remembering to go there later, all you have to do is while you’re listening from your phone, send me a text message. The number is 949-565-4337 and that is for U.S. residents, then just send me the word </w:t>
      </w:r>
      <w:r w:rsidR="00940A25">
        <w:rPr>
          <w:rFonts w:ascii="Century Gothic" w:hAnsi="Century Gothic"/>
        </w:rPr>
        <w:t>C</w:t>
      </w:r>
      <w:r>
        <w:rPr>
          <w:rFonts w:ascii="Century Gothic" w:hAnsi="Century Gothic"/>
        </w:rPr>
        <w:t>onfidence and I will send you access to this video. This video will help you to eliminate self-doubt and just feel more confident in any situation, whether it’s work or personal or just your social interactions. Every one of us can benefit from having more confidence.</w:t>
      </w:r>
    </w:p>
    <w:p w14:paraId="3F2F8237" w14:textId="77777777" w:rsidR="005B2CCE" w:rsidRDefault="005B2CCE" w:rsidP="005B2CCE">
      <w:pPr>
        <w:ind w:left="2160"/>
        <w:jc w:val="both"/>
        <w:rPr>
          <w:rFonts w:ascii="Century Gothic" w:hAnsi="Century Gothic"/>
        </w:rPr>
      </w:pPr>
      <w:r>
        <w:rPr>
          <w:rFonts w:ascii="Century Gothic" w:hAnsi="Century Gothic"/>
        </w:rPr>
        <w:t xml:space="preserve">There you’ll submit your e-mail address and I will immediately send to your inbox my latest training video where I teach you step by step how to feel more confident in just about any social setting. </w:t>
      </w:r>
    </w:p>
    <w:p w14:paraId="1CA34C6D" w14:textId="77777777" w:rsidR="005B2CCE" w:rsidRDefault="005B2CCE" w:rsidP="005B2CCE">
      <w:pPr>
        <w:ind w:left="2160"/>
        <w:jc w:val="both"/>
        <w:rPr>
          <w:rFonts w:ascii="Century Gothic" w:hAnsi="Century Gothic"/>
        </w:rPr>
      </w:pPr>
      <w:r>
        <w:rPr>
          <w:rFonts w:ascii="Century Gothic" w:hAnsi="Century Gothic"/>
        </w:rPr>
        <w:t>I think you’ll find this incredibly useful, whether it’s business or personal or just in your everyday interactions. Confidence is something that makes life easier. It helps you to raise more confident</w:t>
      </w:r>
      <w:r w:rsidR="00940A25">
        <w:rPr>
          <w:rFonts w:ascii="Century Gothic" w:hAnsi="Century Gothic"/>
        </w:rPr>
        <w:t>,</w:t>
      </w:r>
      <w:r>
        <w:rPr>
          <w:rFonts w:ascii="Century Gothic" w:hAnsi="Century Gothic"/>
        </w:rPr>
        <w:t xml:space="preserve"> self-efficient children, it allows us to speak our mind, to stand up for ourselves, to do the things that otherwise we are paralyzed by fear and we just allow our own thoughts to stop us. By learning how to overcome self-doubt and fear of success, you can become that confident person that others are attracted to, the person you want to be, the person you deserve to be, the person you know is inside of you.</w:t>
      </w:r>
    </w:p>
    <w:p w14:paraId="3FB7C046" w14:textId="77777777" w:rsidR="005B2CCE" w:rsidRPr="00A26CAD" w:rsidRDefault="005B2CCE" w:rsidP="005B2CCE">
      <w:pPr>
        <w:ind w:left="2160"/>
        <w:jc w:val="both"/>
        <w:rPr>
          <w:rFonts w:ascii="Century Gothic" w:hAnsi="Century Gothic"/>
        </w:rPr>
      </w:pPr>
      <w:r>
        <w:rPr>
          <w:rFonts w:ascii="Century Gothic" w:hAnsi="Century Gothic"/>
        </w:rPr>
        <w:t>So thank you for checking out my free tools by going to chalenejohnson.com/confidencetips.</w:t>
      </w:r>
    </w:p>
    <w:p w14:paraId="07580CA2" w14:textId="77777777" w:rsidR="002D4903" w:rsidRPr="00881AA8" w:rsidRDefault="005B2CCE" w:rsidP="005B2CCE">
      <w:pPr>
        <w:jc w:val="both"/>
        <w:rPr>
          <w:rFonts w:ascii="Century Gothic" w:hAnsi="Century Gothic"/>
        </w:rPr>
      </w:pPr>
      <w:r w:rsidRPr="002C3EB0">
        <w:rPr>
          <w:rFonts w:ascii="Century Gothic" w:hAnsi="Century Gothic"/>
          <w:b/>
        </w:rPr>
        <w:t xml:space="preserve"> [END OF RECORDING]</w:t>
      </w:r>
    </w:p>
    <w:sectPr w:rsidR="002D4903" w:rsidRPr="00881AA8" w:rsidSect="00C64C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entury Gothic">
    <w:panose1 w:val="020B05020202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AwMre0MDI2trQ0MDFU0lEKTi0uzszPAykwrAUAaHM9uywAAAA="/>
  </w:docVars>
  <w:rsids>
    <w:rsidRoot w:val="0088314F"/>
    <w:rsid w:val="00021F78"/>
    <w:rsid w:val="00054789"/>
    <w:rsid w:val="000B7897"/>
    <w:rsid w:val="000D55BA"/>
    <w:rsid w:val="000F43F8"/>
    <w:rsid w:val="00113EDF"/>
    <w:rsid w:val="00136290"/>
    <w:rsid w:val="001563B5"/>
    <w:rsid w:val="00162F85"/>
    <w:rsid w:val="00186114"/>
    <w:rsid w:val="001B7386"/>
    <w:rsid w:val="001F4F00"/>
    <w:rsid w:val="00202B62"/>
    <w:rsid w:val="00222988"/>
    <w:rsid w:val="0024162F"/>
    <w:rsid w:val="00242C71"/>
    <w:rsid w:val="002A0A4A"/>
    <w:rsid w:val="002C3EB0"/>
    <w:rsid w:val="002D4903"/>
    <w:rsid w:val="002E526C"/>
    <w:rsid w:val="002E7A42"/>
    <w:rsid w:val="003367FF"/>
    <w:rsid w:val="00346925"/>
    <w:rsid w:val="003C7404"/>
    <w:rsid w:val="003D0485"/>
    <w:rsid w:val="003F0784"/>
    <w:rsid w:val="00430542"/>
    <w:rsid w:val="00431CF2"/>
    <w:rsid w:val="004627E0"/>
    <w:rsid w:val="004731DA"/>
    <w:rsid w:val="00484EF4"/>
    <w:rsid w:val="00555E08"/>
    <w:rsid w:val="00571290"/>
    <w:rsid w:val="005930BA"/>
    <w:rsid w:val="005B2CCE"/>
    <w:rsid w:val="005C60BA"/>
    <w:rsid w:val="006600D5"/>
    <w:rsid w:val="006637FB"/>
    <w:rsid w:val="006877F8"/>
    <w:rsid w:val="00700C2F"/>
    <w:rsid w:val="00746F29"/>
    <w:rsid w:val="00781A9C"/>
    <w:rsid w:val="007C30B0"/>
    <w:rsid w:val="008440FC"/>
    <w:rsid w:val="00866158"/>
    <w:rsid w:val="00867B7C"/>
    <w:rsid w:val="00881AA8"/>
    <w:rsid w:val="0088314F"/>
    <w:rsid w:val="008C631C"/>
    <w:rsid w:val="008D1046"/>
    <w:rsid w:val="008D1920"/>
    <w:rsid w:val="008F47BD"/>
    <w:rsid w:val="009334C5"/>
    <w:rsid w:val="00940A25"/>
    <w:rsid w:val="009E785B"/>
    <w:rsid w:val="009F2957"/>
    <w:rsid w:val="00A145B6"/>
    <w:rsid w:val="00A23DED"/>
    <w:rsid w:val="00A31976"/>
    <w:rsid w:val="00A50BF9"/>
    <w:rsid w:val="00AB16A9"/>
    <w:rsid w:val="00B244DA"/>
    <w:rsid w:val="00B33302"/>
    <w:rsid w:val="00BB1DD2"/>
    <w:rsid w:val="00BB4A79"/>
    <w:rsid w:val="00BC43C6"/>
    <w:rsid w:val="00BD456C"/>
    <w:rsid w:val="00C069F5"/>
    <w:rsid w:val="00C64C34"/>
    <w:rsid w:val="00C75EBC"/>
    <w:rsid w:val="00C822BA"/>
    <w:rsid w:val="00C9068B"/>
    <w:rsid w:val="00CB5289"/>
    <w:rsid w:val="00CD76ED"/>
    <w:rsid w:val="00D31DEC"/>
    <w:rsid w:val="00D91747"/>
    <w:rsid w:val="00DA7EDD"/>
    <w:rsid w:val="00DC65B1"/>
    <w:rsid w:val="00DD7CD5"/>
    <w:rsid w:val="00DE1D18"/>
    <w:rsid w:val="00E07257"/>
    <w:rsid w:val="00E336B4"/>
    <w:rsid w:val="00E5173D"/>
    <w:rsid w:val="00E54D54"/>
    <w:rsid w:val="00E9788A"/>
    <w:rsid w:val="00E97AF6"/>
    <w:rsid w:val="00EA1C91"/>
    <w:rsid w:val="00ED753D"/>
    <w:rsid w:val="00F7390C"/>
    <w:rsid w:val="00FD3DFA"/>
    <w:rsid w:val="00FE4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9069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CE846-5FF6-4B42-8F9F-1A3D9AB05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22</Words>
  <Characters>20077</Characters>
  <Application>Microsoft Macintosh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Lisa Mikelson</cp:lastModifiedBy>
  <cp:revision>2</cp:revision>
  <dcterms:created xsi:type="dcterms:W3CDTF">2016-04-19T21:13:00Z</dcterms:created>
  <dcterms:modified xsi:type="dcterms:W3CDTF">2016-04-19T21:13:00Z</dcterms:modified>
</cp:coreProperties>
</file>